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661157" w14:textId="77777777" w:rsidR="00F51067" w:rsidRPr="00D41725" w:rsidRDefault="00F51067" w:rsidP="008B0CC9">
      <w:pPr>
        <w:spacing w:after="0" w:line="240" w:lineRule="auto"/>
        <w:rPr>
          <w:sz w:val="10"/>
          <w:szCs w:val="10"/>
        </w:rPr>
      </w:pPr>
    </w:p>
    <w:tbl>
      <w:tblPr>
        <w:tblStyle w:val="TableGrid"/>
        <w:tblW w:w="11435" w:type="dxa"/>
        <w:jc w:val="center"/>
        <w:tblLayout w:type="fixed"/>
        <w:tblLook w:val="04A0" w:firstRow="1" w:lastRow="0" w:firstColumn="1" w:lastColumn="0" w:noHBand="0" w:noVBand="1"/>
      </w:tblPr>
      <w:tblGrid>
        <w:gridCol w:w="819"/>
        <w:gridCol w:w="5850"/>
        <w:gridCol w:w="3411"/>
        <w:gridCol w:w="1355"/>
      </w:tblGrid>
      <w:tr w:rsidR="00721C03" w14:paraId="3616F23B" w14:textId="77777777" w:rsidTr="00775DC8">
        <w:trPr>
          <w:trHeight w:val="1094"/>
          <w:jc w:val="center"/>
        </w:trPr>
        <w:tc>
          <w:tcPr>
            <w:tcW w:w="100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4E6FD5" w14:textId="45CD9630" w:rsidR="00721C03" w:rsidRDefault="00721C03" w:rsidP="00402C83">
            <w:pPr>
              <w:jc w:val="center"/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2037DF">
              <w:rPr>
                <w:b/>
                <w:sz w:val="32"/>
                <w:szCs w:val="32"/>
              </w:rPr>
              <w:t>2020</w:t>
            </w:r>
            <w:r w:rsidR="000A3AC5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>-</w:t>
            </w:r>
            <w:r w:rsidR="000A3AC5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 xml:space="preserve">2021 Bachelor of Arts in </w:t>
            </w:r>
            <w:r>
              <w:rPr>
                <w:rFonts w:eastAsia="Times New Roman" w:cstheme="minorHAnsi"/>
                <w:b/>
                <w:bCs/>
                <w:sz w:val="32"/>
                <w:szCs w:val="32"/>
              </w:rPr>
              <w:t>Communication Studies</w:t>
            </w:r>
          </w:p>
          <w:p w14:paraId="1999E330" w14:textId="5BA0CFBD" w:rsidR="00721C03" w:rsidRPr="00721C03" w:rsidRDefault="00721C03" w:rsidP="00402C83">
            <w:pPr>
              <w:jc w:val="center"/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D30306">
              <w:rPr>
                <w:rFonts w:eastAsia="Times New Roman" w:cstheme="minorHAnsi"/>
                <w:b/>
                <w:bCs/>
                <w:sz w:val="32"/>
                <w:szCs w:val="32"/>
              </w:rPr>
              <w:t>Option in Communication, Culture, and Public Affairs</w:t>
            </w:r>
          </w:p>
          <w:p w14:paraId="215AC6BD" w14:textId="7433E730" w:rsidR="00721C03" w:rsidRDefault="001444CB" w:rsidP="00402C83">
            <w:pPr>
              <w:jc w:val="center"/>
              <w:rPr>
                <w:noProof/>
                <w:color w:val="FFFFFF" w:themeColor="background1"/>
                <w:sz w:val="20"/>
                <w:szCs w:val="20"/>
              </w:rPr>
            </w:pPr>
            <w:r>
              <w:rPr>
                <w:b/>
                <w:sz w:val="32"/>
                <w:szCs w:val="32"/>
              </w:rPr>
              <w:t>48</w:t>
            </w:r>
            <w:r w:rsidR="00721C03" w:rsidRPr="002037DF">
              <w:rPr>
                <w:b/>
                <w:sz w:val="32"/>
                <w:szCs w:val="32"/>
              </w:rPr>
              <w:t xml:space="preserve"> Units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B634DE" w14:textId="61EEBBE7" w:rsidR="00721C03" w:rsidRDefault="00721C03" w:rsidP="00721C03">
            <w:pPr>
              <w:jc w:val="right"/>
              <w:rPr>
                <w:noProof/>
                <w:color w:val="FFFFFF" w:themeColor="background1"/>
                <w:sz w:val="20"/>
                <w:szCs w:val="20"/>
              </w:rPr>
            </w:pPr>
          </w:p>
        </w:tc>
      </w:tr>
      <w:tr w:rsidR="00721C03" w14:paraId="0E364C6C" w14:textId="77777777" w:rsidTr="008C7114">
        <w:trPr>
          <w:trHeight w:val="810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D1F1CF" w14:textId="55497123" w:rsidR="00721C03" w:rsidRDefault="00721C03">
            <w:pPr>
              <w:rPr>
                <w:noProof/>
                <w:color w:val="FFFFFF" w:themeColor="background1"/>
                <w:sz w:val="20"/>
                <w:szCs w:val="20"/>
              </w:rPr>
            </w:pPr>
            <w:r w:rsidRPr="002037DF">
              <w:rPr>
                <w:sz w:val="20"/>
                <w:szCs w:val="20"/>
              </w:rPr>
              <w:t>Use this checklist in combination with your official Academic Requirements Report (ARR). This checklist is not intended to replace advising. Consult the advisor for appropriate course sequencing.</w:t>
            </w:r>
            <w:r w:rsidRPr="00D321E2">
              <w:rPr>
                <w:i/>
                <w:iCs/>
                <w:sz w:val="20"/>
                <w:szCs w:val="20"/>
              </w:rPr>
              <w:t xml:space="preserve"> Curriculum changes in progress. Requirements subject to change.</w:t>
            </w:r>
          </w:p>
        </w:tc>
      </w:tr>
      <w:tr w:rsidR="00F2289F" w14:paraId="0415B505" w14:textId="77777777" w:rsidTr="008C7114">
        <w:trPr>
          <w:trHeight w:val="305"/>
          <w:jc w:val="center"/>
        </w:trPr>
        <w:tc>
          <w:tcPr>
            <w:tcW w:w="1143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51B411A5" w14:textId="5C39D694" w:rsidR="00F2289F" w:rsidRDefault="00F2289F">
            <w:pPr>
              <w:rPr>
                <w:noProof/>
                <w:color w:val="FFFFFF" w:themeColor="background1"/>
              </w:rPr>
            </w:pPr>
            <w:r>
              <w:rPr>
                <w:noProof/>
                <w:color w:val="FFFFFF" w:themeColor="background1"/>
                <w:sz w:val="20"/>
                <w:szCs w:val="20"/>
              </w:rPr>
              <w:t>To be considered for admission to the major, complete the following Major Specific Requirements (MSR) by 60 units:</w:t>
            </w:r>
          </w:p>
        </w:tc>
      </w:tr>
      <w:tr w:rsidR="00512E18" w14:paraId="6303150C" w14:textId="77777777" w:rsidTr="008C7114">
        <w:trPr>
          <w:trHeight w:val="305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5A112" w14:textId="77777777" w:rsidR="00506EB5" w:rsidRPr="00DA5CCB" w:rsidRDefault="00506EB5" w:rsidP="00512E18">
            <w:pPr>
              <w:pStyle w:val="ListParagraph"/>
              <w:numPr>
                <w:ilvl w:val="0"/>
                <w:numId w:val="8"/>
              </w:numPr>
              <w:rPr>
                <w:noProof/>
              </w:rPr>
            </w:pPr>
            <w:r w:rsidRPr="00630872">
              <w:rPr>
                <w:b/>
                <w:noProof/>
                <w:sz w:val="20"/>
                <w:szCs w:val="20"/>
              </w:rPr>
              <w:t>COMM 110, COMM 130, COMM 131</w:t>
            </w:r>
            <w:r w:rsidRPr="00630872">
              <w:rPr>
                <w:noProof/>
                <w:sz w:val="20"/>
                <w:szCs w:val="20"/>
              </w:rPr>
              <w:t xml:space="preserve"> with a mi</w:t>
            </w:r>
            <w:r>
              <w:rPr>
                <w:noProof/>
                <w:sz w:val="20"/>
                <w:szCs w:val="20"/>
              </w:rPr>
              <w:t>nimum 2.5 overall and suite GPA</w:t>
            </w:r>
          </w:p>
          <w:p w14:paraId="28410FAD" w14:textId="77777777" w:rsidR="00512E18" w:rsidRPr="00A56FC2" w:rsidRDefault="00512E18" w:rsidP="00512E18">
            <w:pPr>
              <w:pStyle w:val="ListParagraph"/>
              <w:numPr>
                <w:ilvl w:val="0"/>
                <w:numId w:val="8"/>
              </w:num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Grades of “C</w:t>
            </w:r>
            <w:r w:rsidR="00C9405E">
              <w:rPr>
                <w:noProof/>
                <w:sz w:val="20"/>
                <w:szCs w:val="20"/>
              </w:rPr>
              <w:t>”</w:t>
            </w:r>
            <w:r>
              <w:rPr>
                <w:noProof/>
                <w:sz w:val="20"/>
                <w:szCs w:val="20"/>
              </w:rPr>
              <w:t xml:space="preserve"> or better in </w:t>
            </w:r>
            <w:r w:rsidRPr="00B424C6">
              <w:rPr>
                <w:noProof/>
                <w:sz w:val="20"/>
                <w:szCs w:val="20"/>
              </w:rPr>
              <w:t>GE Foundations</w:t>
            </w:r>
          </w:p>
        </w:tc>
      </w:tr>
      <w:tr w:rsidR="00721C03" w14:paraId="26F0D3F3" w14:textId="77777777" w:rsidTr="00775DC8">
        <w:trPr>
          <w:trHeight w:hRule="exact" w:val="302"/>
          <w:jc w:val="center"/>
        </w:trPr>
        <w:tc>
          <w:tcPr>
            <w:tcW w:w="66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AC38387" w14:textId="4F79B493" w:rsidR="00721C03" w:rsidRPr="00F160AB" w:rsidRDefault="00721C03" w:rsidP="00721C03">
            <w:pPr>
              <w:jc w:val="center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476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999A8E2" w14:textId="77777777" w:rsidR="00721C03" w:rsidRPr="00F160AB" w:rsidRDefault="00721C03" w:rsidP="009A27CD">
            <w:pPr>
              <w:jc w:val="center"/>
              <w:rPr>
                <w:b/>
              </w:rPr>
            </w:pPr>
            <w:r w:rsidRPr="00F160AB">
              <w:rPr>
                <w:b/>
              </w:rPr>
              <w:t>Prerequisites</w:t>
            </w:r>
          </w:p>
        </w:tc>
      </w:tr>
      <w:tr w:rsidR="00B2215B" w14:paraId="13CF9EE8" w14:textId="77777777" w:rsidTr="008C7114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dotted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FFFCFB0" w14:textId="77777777" w:rsidR="00B2215B" w:rsidRPr="00AD55BC" w:rsidRDefault="000B3862" w:rsidP="00BF1503">
            <w:pPr>
              <w:rPr>
                <w:sz w:val="20"/>
                <w:szCs w:val="20"/>
              </w:rPr>
            </w:pPr>
            <w:r>
              <w:rPr>
                <w:noProof/>
                <w:color w:val="FFFFFF" w:themeColor="background1"/>
              </w:rPr>
              <w:t>Complete</w:t>
            </w:r>
            <w:r>
              <w:rPr>
                <w:b/>
                <w:noProof/>
                <w:color w:val="FFFFFF" w:themeColor="background1"/>
              </w:rPr>
              <w:t xml:space="preserve"> ALL</w:t>
            </w:r>
            <w:r w:rsidR="002148F4">
              <w:rPr>
                <w:noProof/>
                <w:color w:val="FFFFFF" w:themeColor="background1"/>
              </w:rPr>
              <w:t xml:space="preserve"> of the following courses </w:t>
            </w:r>
            <w:r w:rsidR="00851396">
              <w:rPr>
                <w:noProof/>
                <w:color w:val="FFFFFF" w:themeColor="background1"/>
              </w:rPr>
              <w:t xml:space="preserve">with </w:t>
            </w:r>
            <w:r w:rsidR="00F535A2">
              <w:rPr>
                <w:noProof/>
                <w:color w:val="FFFFFF" w:themeColor="background1"/>
              </w:rPr>
              <w:t>grade</w:t>
            </w:r>
            <w:r w:rsidR="00851396">
              <w:rPr>
                <w:noProof/>
                <w:color w:val="FFFFFF" w:themeColor="background1"/>
              </w:rPr>
              <w:t>s</w:t>
            </w:r>
            <w:r w:rsidR="00F535A2">
              <w:rPr>
                <w:noProof/>
                <w:color w:val="FFFFFF" w:themeColor="background1"/>
              </w:rPr>
              <w:t xml:space="preserve"> of “C” or better </w:t>
            </w:r>
            <w:r w:rsidR="002148F4">
              <w:rPr>
                <w:noProof/>
                <w:color w:val="FFFFFF" w:themeColor="background1"/>
              </w:rPr>
              <w:t>(</w:t>
            </w:r>
            <w:r w:rsidR="00BF1503">
              <w:rPr>
                <w:noProof/>
                <w:color w:val="FFFFFF" w:themeColor="background1"/>
              </w:rPr>
              <w:t>9</w:t>
            </w:r>
            <w:r w:rsidRPr="000B3862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0B3862" w14:paraId="38230006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1F0FE973" w14:textId="77777777" w:rsidR="000B3862" w:rsidRDefault="000B3862" w:rsidP="002911E3"/>
        </w:tc>
        <w:tc>
          <w:tcPr>
            <w:tcW w:w="585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7B98F9" w14:textId="77777777" w:rsidR="000B3862" w:rsidRPr="000B3862" w:rsidRDefault="007D1A38" w:rsidP="00D31492">
            <w:pPr>
              <w:rPr>
                <w:sz w:val="20"/>
                <w:szCs w:val="20"/>
              </w:rPr>
            </w:pPr>
            <w:r w:rsidRPr="000B3862">
              <w:rPr>
                <w:sz w:val="20"/>
                <w:szCs w:val="20"/>
              </w:rPr>
              <w:t>COMM 110: Interpersonal Communication (3)</w:t>
            </w:r>
          </w:p>
        </w:tc>
        <w:tc>
          <w:tcPr>
            <w:tcW w:w="4766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0A86B23" w14:textId="77777777" w:rsidR="000B3862" w:rsidRPr="000B3862" w:rsidRDefault="000B3862" w:rsidP="002911E3">
            <w:pPr>
              <w:rPr>
                <w:sz w:val="20"/>
                <w:szCs w:val="20"/>
              </w:rPr>
            </w:pPr>
          </w:p>
        </w:tc>
      </w:tr>
      <w:tr w:rsidR="002148F4" w14:paraId="7C399C52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C4A5A5" w14:textId="77777777" w:rsidR="002148F4" w:rsidRDefault="002148F4" w:rsidP="002911E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137F02" w14:textId="77777777" w:rsidR="002148F4" w:rsidRPr="000B3862" w:rsidRDefault="007D1A38" w:rsidP="00D31492">
            <w:pPr>
              <w:rPr>
                <w:sz w:val="20"/>
                <w:szCs w:val="20"/>
              </w:rPr>
            </w:pPr>
            <w:r w:rsidRPr="002148F4">
              <w:rPr>
                <w:sz w:val="20"/>
                <w:szCs w:val="20"/>
              </w:rPr>
              <w:t>COMM 130: Essentials of Public Speaking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6FC6849" w14:textId="77777777" w:rsidR="002148F4" w:rsidRPr="000B3862" w:rsidRDefault="002148F4" w:rsidP="002911E3">
            <w:pPr>
              <w:rPr>
                <w:sz w:val="20"/>
                <w:szCs w:val="20"/>
              </w:rPr>
            </w:pPr>
          </w:p>
        </w:tc>
      </w:tr>
      <w:tr w:rsidR="000B3862" w14:paraId="2E8E1DC7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92EF3E5" w14:textId="77777777" w:rsidR="000B3862" w:rsidRDefault="000B3862" w:rsidP="002911E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94F66A5" w14:textId="77777777" w:rsidR="000B3862" w:rsidRPr="000B3862" w:rsidRDefault="007D1A38" w:rsidP="00D31492">
            <w:pPr>
              <w:rPr>
                <w:sz w:val="20"/>
                <w:szCs w:val="20"/>
              </w:rPr>
            </w:pPr>
            <w:r w:rsidRPr="000B3862">
              <w:rPr>
                <w:sz w:val="20"/>
                <w:szCs w:val="20"/>
              </w:rPr>
              <w:t>COMM 131: Essentials of Argumentat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621823C" w14:textId="77777777" w:rsidR="000B3862" w:rsidRPr="000B3862" w:rsidRDefault="000B3862" w:rsidP="002911E3">
            <w:pPr>
              <w:rPr>
                <w:sz w:val="20"/>
                <w:szCs w:val="20"/>
              </w:rPr>
            </w:pPr>
          </w:p>
        </w:tc>
      </w:tr>
      <w:tr w:rsidR="00044ED9" w:rsidRPr="00AD55BC" w14:paraId="6691BF24" w14:textId="77777777" w:rsidTr="008C7114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D1916F0" w14:textId="21C842D1" w:rsidR="00044ED9" w:rsidRPr="00AD55BC" w:rsidRDefault="00044ED9" w:rsidP="002911E3">
            <w:pPr>
              <w:rPr>
                <w:sz w:val="20"/>
                <w:szCs w:val="20"/>
              </w:rPr>
            </w:pPr>
            <w:r>
              <w:rPr>
                <w:noProof/>
                <w:color w:val="FFFFFF" w:themeColor="background1"/>
              </w:rPr>
              <w:t>Complete</w:t>
            </w:r>
            <w:r>
              <w:rPr>
                <w:b/>
                <w:noProof/>
                <w:color w:val="FFFFFF" w:themeColor="background1"/>
              </w:rPr>
              <w:t xml:space="preserve"> </w:t>
            </w:r>
            <w:r>
              <w:rPr>
                <w:noProof/>
                <w:color w:val="FFFFFF" w:themeColor="background1"/>
              </w:rPr>
              <w:t>the following course</w:t>
            </w:r>
            <w:r w:rsidR="00506EB5">
              <w:rPr>
                <w:noProof/>
                <w:color w:val="FFFFFF" w:themeColor="background1"/>
              </w:rPr>
              <w:t xml:space="preserve"> </w:t>
            </w:r>
            <w:r>
              <w:rPr>
                <w:noProof/>
                <w:color w:val="FFFFFF" w:themeColor="background1"/>
              </w:rPr>
              <w:t>(3</w:t>
            </w:r>
            <w:r w:rsidRPr="000B3862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044ED9" w:rsidRPr="000B3862" w14:paraId="16D7D893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005EACA3" w14:textId="77777777" w:rsidR="00044ED9" w:rsidRDefault="00044ED9" w:rsidP="002911E3"/>
        </w:tc>
        <w:tc>
          <w:tcPr>
            <w:tcW w:w="5850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B11938D" w14:textId="77777777" w:rsidR="00044ED9" w:rsidRPr="000B3862" w:rsidRDefault="00044ED9" w:rsidP="002911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200</w:t>
            </w:r>
            <w:r w:rsidRPr="000B3862">
              <w:rPr>
                <w:sz w:val="20"/>
                <w:szCs w:val="20"/>
              </w:rPr>
              <w:t>: Gateway to Communication Studies (3)</w:t>
            </w:r>
          </w:p>
        </w:tc>
        <w:tc>
          <w:tcPr>
            <w:tcW w:w="4766" w:type="dxa"/>
            <w:gridSpan w:val="2"/>
            <w:tcBorders>
              <w:top w:val="nil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653C0" w14:textId="77777777" w:rsidR="00044ED9" w:rsidRPr="000B3862" w:rsidRDefault="00044ED9" w:rsidP="002911E3">
            <w:pPr>
              <w:rPr>
                <w:sz w:val="20"/>
                <w:szCs w:val="20"/>
              </w:rPr>
            </w:pPr>
          </w:p>
        </w:tc>
      </w:tr>
      <w:tr w:rsidR="00721C03" w:rsidRPr="000B3862" w14:paraId="2699B83F" w14:textId="77777777" w:rsidTr="008C7114">
        <w:trPr>
          <w:trHeight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FBAFF2" w14:textId="77777777" w:rsidR="00721C03" w:rsidRPr="000B3862" w:rsidRDefault="00721C03" w:rsidP="002911E3">
            <w:pPr>
              <w:rPr>
                <w:sz w:val="20"/>
                <w:szCs w:val="20"/>
              </w:rPr>
            </w:pPr>
          </w:p>
        </w:tc>
      </w:tr>
      <w:tr w:rsidR="00721C03" w:rsidRPr="000B3862" w14:paraId="14579FEC" w14:textId="77777777" w:rsidTr="008C7114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81E7ABF" w14:textId="4A507CDA" w:rsidR="00721C03" w:rsidRPr="000B3862" w:rsidRDefault="00721C03" w:rsidP="002911E3">
            <w:pPr>
              <w:rPr>
                <w:sz w:val="20"/>
                <w:szCs w:val="20"/>
              </w:rPr>
            </w:pPr>
            <w:r w:rsidRPr="00C30FCC">
              <w:rPr>
                <w:noProof/>
                <w:color w:val="FFFFFF" w:themeColor="background1"/>
              </w:rPr>
              <w:t xml:space="preserve">Complete </w:t>
            </w:r>
            <w:r w:rsidRPr="00C30FCC">
              <w:rPr>
                <w:b/>
                <w:noProof/>
                <w:color w:val="FFFFFF" w:themeColor="background1"/>
              </w:rPr>
              <w:t>ALL</w:t>
            </w:r>
            <w:r>
              <w:rPr>
                <w:noProof/>
                <w:color w:val="FFFFFF" w:themeColor="background1"/>
              </w:rPr>
              <w:t xml:space="preserve"> of the following courses with grades of “C” or better (15</w:t>
            </w:r>
            <w:r w:rsidRPr="00C30FCC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721C03" w:rsidRPr="000B3862" w14:paraId="031240A3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DF573D" w14:textId="77777777" w:rsidR="00721C03" w:rsidRDefault="00721C03" w:rsidP="00721C03"/>
        </w:tc>
        <w:tc>
          <w:tcPr>
            <w:tcW w:w="5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226DFE" w14:textId="1F67FDB4" w:rsidR="00721C03" w:rsidRDefault="00721C03" w:rsidP="00721C03">
            <w:pPr>
              <w:rPr>
                <w:sz w:val="20"/>
                <w:szCs w:val="20"/>
              </w:rPr>
            </w:pPr>
            <w:r w:rsidRPr="008D4432">
              <w:rPr>
                <w:sz w:val="20"/>
                <w:szCs w:val="20"/>
              </w:rPr>
              <w:t>COMM 300: Survey of Rhetorical Theory (3)</w:t>
            </w:r>
          </w:p>
        </w:tc>
        <w:tc>
          <w:tcPr>
            <w:tcW w:w="476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E270E8" w14:textId="737C944A" w:rsidR="00721C03" w:rsidRPr="000B3862" w:rsidRDefault="00721C03" w:rsidP="00721C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 Foundations</w:t>
            </w:r>
          </w:p>
        </w:tc>
      </w:tr>
      <w:tr w:rsidR="00721C03" w:rsidRPr="000B3862" w14:paraId="156F98E3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46643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7F51E6" w14:textId="0D51DA0A" w:rsidR="00721C03" w:rsidRDefault="00721C03" w:rsidP="00721C03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01: Communication Criticism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875ACB6" w14:textId="18266E8D" w:rsidR="00721C03" w:rsidRPr="000B3862" w:rsidRDefault="00721C03" w:rsidP="00721C03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00</w:t>
            </w:r>
          </w:p>
        </w:tc>
      </w:tr>
      <w:tr w:rsidR="00721C03" w:rsidRPr="000B3862" w14:paraId="1BC2B571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8FB69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95C8BCE" w14:textId="156BE48D" w:rsidR="00721C03" w:rsidRDefault="00721C03" w:rsidP="00721C03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06: Communication Theory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E6C4C94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0FC3C758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7B76447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8EC26B" w14:textId="672BBA14" w:rsidR="00721C03" w:rsidRDefault="00721C03" w:rsidP="00721C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307</w:t>
            </w:r>
            <w:r w:rsidRPr="00C30FCC">
              <w:rPr>
                <w:sz w:val="20"/>
                <w:szCs w:val="20"/>
              </w:rPr>
              <w:t xml:space="preserve">: </w:t>
            </w:r>
            <w:r w:rsidRPr="00C22F30">
              <w:rPr>
                <w:sz w:val="20"/>
                <w:szCs w:val="20"/>
              </w:rPr>
              <w:t>Measurement in Communication Research</w:t>
            </w:r>
            <w:r w:rsidRPr="00C30FCC">
              <w:rPr>
                <w:sz w:val="20"/>
                <w:szCs w:val="20"/>
              </w:rPr>
              <w:t xml:space="preserve">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CC57FC8" w14:textId="138E8EB3" w:rsidR="00721C03" w:rsidRPr="000B3862" w:rsidRDefault="00721C03" w:rsidP="00721C03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06 and GE Math</w:t>
            </w:r>
          </w:p>
        </w:tc>
      </w:tr>
      <w:tr w:rsidR="00721C03" w:rsidRPr="000B3862" w14:paraId="3B6F9915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4C32A79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E4143F1" w14:textId="5F051F0D" w:rsidR="00721C03" w:rsidRDefault="00721C03" w:rsidP="00721C03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30: Intercultural Communicat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8422E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4A095DD6" w14:textId="77777777" w:rsidTr="008C7114">
        <w:trPr>
          <w:trHeight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68D6932" w14:textId="0E422619" w:rsidR="00721C03" w:rsidRPr="000B3862" w:rsidRDefault="00721C03" w:rsidP="00721C03">
            <w:pPr>
              <w:rPr>
                <w:sz w:val="20"/>
                <w:szCs w:val="20"/>
              </w:rPr>
            </w:pPr>
            <w:r w:rsidRPr="00DA5CCB">
              <w:rPr>
                <w:b/>
              </w:rPr>
              <w:t>Communication, Culture, and Public Affairs Specified Electives</w:t>
            </w:r>
            <w:r>
              <w:t xml:space="preserve"> - </w:t>
            </w:r>
            <w:r w:rsidRPr="00A30980">
              <w:t>Complete</w:t>
            </w:r>
            <w:r>
              <w:t xml:space="preserve"> a total of</w:t>
            </w:r>
            <w:r w:rsidRPr="00A30980">
              <w:t xml:space="preserve"> </w:t>
            </w:r>
            <w:r>
              <w:rPr>
                <w:b/>
              </w:rPr>
              <w:t>21 UNITS</w:t>
            </w:r>
            <w:r>
              <w:t>, of which at</w:t>
            </w:r>
            <w:r w:rsidRPr="00A30980">
              <w:t xml:space="preserve"> least </w:t>
            </w:r>
            <w:r w:rsidRPr="0070634B">
              <w:rPr>
                <w:b/>
              </w:rPr>
              <w:t>9 UNITS</w:t>
            </w:r>
            <w:r>
              <w:t xml:space="preserve"> must be 400-level courses, all </w:t>
            </w:r>
            <w:r w:rsidRPr="00A30980">
              <w:t xml:space="preserve">with </w:t>
            </w:r>
            <w:r>
              <w:t>grades of “C” or better (21</w:t>
            </w:r>
            <w:r w:rsidRPr="00A30980">
              <w:t xml:space="preserve"> units total):</w:t>
            </w:r>
          </w:p>
        </w:tc>
      </w:tr>
      <w:tr w:rsidR="00721C03" w:rsidRPr="000B3862" w14:paraId="24342CE6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24F843" w14:textId="77777777" w:rsidR="00721C03" w:rsidRDefault="00721C03" w:rsidP="00721C03"/>
        </w:tc>
        <w:tc>
          <w:tcPr>
            <w:tcW w:w="5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454F821" w14:textId="56BCCDD4" w:rsidR="00721C03" w:rsidRDefault="00721C03" w:rsidP="00721C03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09: Language and Behavior (3)</w:t>
            </w:r>
          </w:p>
        </w:tc>
        <w:tc>
          <w:tcPr>
            <w:tcW w:w="476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C0095E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3A8A8BDD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AB2D8E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FF4454" w14:textId="24312498" w:rsidR="00721C03" w:rsidRDefault="00721C03" w:rsidP="00721C03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31: Argumentation and Debate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ED16A4" w14:textId="0C55A840" w:rsidR="00721C03" w:rsidRPr="000B3862" w:rsidRDefault="00721C03" w:rsidP="00721C03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</w:t>
            </w:r>
          </w:p>
        </w:tc>
      </w:tr>
      <w:tr w:rsidR="00721C03" w:rsidRPr="000B3862" w14:paraId="7D801491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24618B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BEFD8B" w14:textId="4D24483C" w:rsidR="00721C03" w:rsidRDefault="00721C03" w:rsidP="00721C03">
            <w:pPr>
              <w:rPr>
                <w:sz w:val="20"/>
                <w:szCs w:val="20"/>
              </w:rPr>
            </w:pPr>
            <w:r w:rsidRPr="009E4B07">
              <w:rPr>
                <w:rFonts w:cstheme="minorHAnsi"/>
                <w:sz w:val="20"/>
                <w:szCs w:val="20"/>
              </w:rPr>
              <w:t>COMM 333: Performing Culture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01194A3" w14:textId="1AB80819" w:rsidR="00721C03" w:rsidRPr="000B3862" w:rsidRDefault="00721C03" w:rsidP="00721C03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</w:t>
            </w:r>
          </w:p>
        </w:tc>
      </w:tr>
      <w:tr w:rsidR="00721C03" w:rsidRPr="000B3862" w14:paraId="0B2138E2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5A1F95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E7190F" w14:textId="44B0EA38" w:rsidR="00721C03" w:rsidRDefault="00721C03" w:rsidP="00721C03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35: Persuasive Speaking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9B90C7F" w14:textId="52164CD8" w:rsidR="00721C03" w:rsidRPr="000B3862" w:rsidRDefault="00721C03" w:rsidP="00721C03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 </w:t>
            </w:r>
          </w:p>
        </w:tc>
      </w:tr>
      <w:tr w:rsidR="00721C03" w:rsidRPr="000B3862" w14:paraId="7FEE48B4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8FFA4A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281A798" w14:textId="3C8EE6E4" w:rsidR="00721C03" w:rsidRDefault="00721C03" w:rsidP="00721C03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336</w:t>
            </w:r>
            <w:r w:rsidRPr="00B83A0D">
              <w:rPr>
                <w:rFonts w:cstheme="minorHAnsi"/>
                <w:sz w:val="20"/>
                <w:szCs w:val="20"/>
              </w:rPr>
              <w:t>: Forensic Activity (1 - 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0773B1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45103E70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36827E2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CF0B19" w14:textId="513C8C4C" w:rsidR="00721C03" w:rsidRDefault="00721C03" w:rsidP="00721C03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38: </w:t>
            </w:r>
            <w:r>
              <w:rPr>
                <w:rFonts w:cstheme="minorHAnsi"/>
                <w:sz w:val="20"/>
                <w:szCs w:val="20"/>
              </w:rPr>
              <w:t>Ensemble Performance</w:t>
            </w:r>
            <w:r w:rsidRPr="00A30980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E9C3FC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03196ED9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B3828C1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803453" w14:textId="1ADF26CA" w:rsidR="00721C03" w:rsidRDefault="00721C03" w:rsidP="00721C03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52: Story Telling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564478A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312E7A9E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BE3C0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1166B4" w14:textId="7DDFCB6D" w:rsidR="00721C03" w:rsidRDefault="00721C03" w:rsidP="00721C03">
            <w:pPr>
              <w:rPr>
                <w:sz w:val="20"/>
                <w:szCs w:val="20"/>
              </w:rPr>
            </w:pPr>
            <w:r w:rsidRPr="00CE0505">
              <w:rPr>
                <w:rFonts w:cstheme="minorHAnsi"/>
                <w:sz w:val="20"/>
                <w:szCs w:val="20"/>
              </w:rPr>
              <w:t>COMM 412: Gender and Communicat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89E04E5" w14:textId="0D8C0FB5" w:rsidR="00721C03" w:rsidRPr="000B3862" w:rsidRDefault="00721C03" w:rsidP="00721C03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, </w:t>
            </w:r>
            <w:r w:rsidRPr="00A30980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721C03" w:rsidRPr="000B3862" w14:paraId="12146870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077EE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9C0AE1" w14:textId="51435703" w:rsidR="00721C03" w:rsidRDefault="00721C03" w:rsidP="00721C03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OMM 415: </w:t>
            </w:r>
            <w:r w:rsidRPr="00A30980">
              <w:rPr>
                <w:rFonts w:cstheme="minorHAnsi"/>
                <w:sz w:val="20"/>
                <w:szCs w:val="20"/>
              </w:rPr>
              <w:t>Rhetoric of Social Movements and Protest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05A44F6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1E030751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3F746B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0608C89" w14:textId="1F6DFA24" w:rsidR="00721C03" w:rsidRDefault="00721C03" w:rsidP="00721C03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22: Media Effects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2FC2423" w14:textId="5921E7B5" w:rsidR="00721C03" w:rsidRPr="000B3862" w:rsidRDefault="00721C03" w:rsidP="00721C03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, </w:t>
            </w:r>
            <w:r w:rsidRPr="00A30980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721C03" w:rsidRPr="000B3862" w14:paraId="70CA8E8A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3C7588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B75E1B6" w14:textId="04C2E02D" w:rsidR="00721C03" w:rsidRDefault="00721C03" w:rsidP="00721C03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30: Advanced Concepts in Intercultural Communicat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460CDF8" w14:textId="431ED485" w:rsidR="00721C03" w:rsidRPr="000B3862" w:rsidRDefault="00721C03" w:rsidP="00721C03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30 or </w:t>
            </w:r>
            <w:r>
              <w:rPr>
                <w:rFonts w:cstheme="minorHAnsi"/>
                <w:sz w:val="20"/>
                <w:szCs w:val="20"/>
              </w:rPr>
              <w:t>Consent of Instructor</w:t>
            </w:r>
          </w:p>
        </w:tc>
      </w:tr>
      <w:tr w:rsidR="00721C03" w:rsidRPr="000B3862" w14:paraId="2F34946D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CB301B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F014BE7" w14:textId="10CBD8AC" w:rsidR="00721C03" w:rsidRDefault="00721C03" w:rsidP="00721C03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433: Trends in </w:t>
            </w:r>
            <w:r>
              <w:rPr>
                <w:rFonts w:cstheme="minorHAnsi"/>
                <w:sz w:val="20"/>
                <w:szCs w:val="20"/>
              </w:rPr>
              <w:t>Performance Studies</w:t>
            </w:r>
            <w:r w:rsidRPr="00A30980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FC9E3C9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728C0194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F2EDD90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F68720" w14:textId="7743F69A" w:rsidR="00721C03" w:rsidRDefault="00721C03" w:rsidP="00721C03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34: Advanced Oral Presentation Skills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AA97BC" w14:textId="05587406" w:rsidR="00721C03" w:rsidRPr="000B3862" w:rsidRDefault="00721C03" w:rsidP="00721C03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721C03" w:rsidRPr="000B3862" w14:paraId="0E4EF054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257565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154316" w14:textId="2D67CA3F" w:rsidR="00721C03" w:rsidRDefault="00721C03" w:rsidP="00721C03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36: American Public Address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BB80F5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28FAD8E6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66784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20B9EB" w14:textId="01C691FB" w:rsidR="00721C03" w:rsidRDefault="00721C03" w:rsidP="00721C03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37: International Public Address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8957D1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59950802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5FBF94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456A4F" w14:textId="39DAFB6A" w:rsidR="00721C03" w:rsidRDefault="00721C03" w:rsidP="00721C03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39: Communication and Popular Culture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00C0E80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296C60C4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56127D1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B4156C4" w14:textId="20EBD1F3" w:rsidR="00721C03" w:rsidRDefault="00721C03" w:rsidP="00721C03">
            <w:pPr>
              <w:rPr>
                <w:sz w:val="20"/>
                <w:szCs w:val="20"/>
              </w:rPr>
            </w:pPr>
            <w:r w:rsidRPr="009E4B07">
              <w:rPr>
                <w:rFonts w:cstheme="minorHAnsi"/>
                <w:sz w:val="20"/>
                <w:szCs w:val="20"/>
              </w:rPr>
              <w:t>COMM 441: Issues in Freedom of Communicat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4AA6EE0" w14:textId="11E229DA" w:rsidR="00721C03" w:rsidRPr="000B3862" w:rsidRDefault="00721C03" w:rsidP="00721C03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0A2226" w:rsidRPr="000B3862" w14:paraId="490F05EF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6474DAF" w14:textId="77777777" w:rsidR="000A2226" w:rsidRDefault="000A2226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87C1361" w14:textId="3103DC7D" w:rsidR="000A2226" w:rsidRPr="009E4B07" w:rsidRDefault="000A2226" w:rsidP="00721C0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42: Campaign Persuas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B006427" w14:textId="2C052C31" w:rsidR="000A2226" w:rsidRDefault="000A2226" w:rsidP="00721C0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721C03" w:rsidRPr="000B3862" w14:paraId="53783D6E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12C790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7E9590" w14:textId="09C73D85" w:rsidR="00721C03" w:rsidRDefault="00721C03" w:rsidP="00721C03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49: Studies in Oral Persuasion and Attitude Change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83C7C45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256543B0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6D9810C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1388C44" w14:textId="3B8FDF66" w:rsidR="00721C03" w:rsidRDefault="00721C03" w:rsidP="00721C03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90</w:t>
            </w:r>
            <w:r w:rsidRPr="00A30980">
              <w:rPr>
                <w:rFonts w:cstheme="minorHAnsi"/>
                <w:sz w:val="20"/>
                <w:szCs w:val="20"/>
              </w:rPr>
              <w:t>: Selected Topics in Communication Studies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DD8E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4F3F1AEA" w14:textId="77777777" w:rsidTr="008C7114">
        <w:trPr>
          <w:trHeight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067EE5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</w:tbl>
    <w:p w14:paraId="4F980A35" w14:textId="77777777" w:rsidR="005623A3" w:rsidRDefault="005623A3">
      <w:r>
        <w:br w:type="page"/>
      </w:r>
    </w:p>
    <w:tbl>
      <w:tblPr>
        <w:tblStyle w:val="TableGrid"/>
        <w:tblW w:w="11435" w:type="dxa"/>
        <w:jc w:val="center"/>
        <w:tblLayout w:type="fixed"/>
        <w:tblLook w:val="04A0" w:firstRow="1" w:lastRow="0" w:firstColumn="1" w:lastColumn="0" w:noHBand="0" w:noVBand="1"/>
      </w:tblPr>
      <w:tblGrid>
        <w:gridCol w:w="4325"/>
        <w:gridCol w:w="990"/>
        <w:gridCol w:w="1530"/>
        <w:gridCol w:w="4590"/>
      </w:tblGrid>
      <w:tr w:rsidR="009440D5" w:rsidRPr="000B3862" w14:paraId="1FA22253" w14:textId="77777777" w:rsidTr="00775DC8">
        <w:trPr>
          <w:trHeight w:val="302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E528AC2" w14:textId="44175EAE" w:rsidR="009440D5" w:rsidRPr="000B3862" w:rsidRDefault="009440D5" w:rsidP="00047DBA">
            <w:pPr>
              <w:rPr>
                <w:sz w:val="20"/>
                <w:szCs w:val="20"/>
              </w:rPr>
            </w:pPr>
            <w:r w:rsidRPr="00C13791">
              <w:rPr>
                <w:rFonts w:ascii="Calibri" w:eastAsia="Calibri" w:hAnsi="Calibri" w:cs="Times New Roman"/>
                <w:b/>
                <w:sz w:val="21"/>
                <w:szCs w:val="21"/>
              </w:rPr>
              <w:lastRenderedPageBreak/>
              <w:t>In order to graduate from CSULB, students must complete General Education/GWAR/Major requirements and have a minimum of 120 units (40 must be upper division) with at least a 2.0 in all GPAs (Overall, CSULB, Major).</w:t>
            </w:r>
          </w:p>
        </w:tc>
      </w:tr>
      <w:tr w:rsidR="009440D5" w:rsidRPr="00097548" w14:paraId="17830848" w14:textId="77777777" w:rsidTr="00775DC8">
        <w:trPr>
          <w:trHeight w:val="302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B8892" w14:textId="77777777" w:rsidR="009440D5" w:rsidRPr="00097548" w:rsidRDefault="009440D5" w:rsidP="00047DBA">
            <w:pPr>
              <w:contextualSpacing/>
              <w:rPr>
                <w:b/>
                <w:sz w:val="21"/>
                <w:szCs w:val="21"/>
                <w:u w:val="single"/>
              </w:rPr>
            </w:pPr>
          </w:p>
        </w:tc>
      </w:tr>
      <w:tr w:rsidR="009440D5" w:rsidRPr="0098525A" w14:paraId="4116C963" w14:textId="77777777" w:rsidTr="00775DC8">
        <w:trPr>
          <w:trHeight w:val="302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17153" w14:textId="77777777" w:rsidR="009440D5" w:rsidRPr="00097548" w:rsidRDefault="009440D5" w:rsidP="00047DBA">
            <w:pPr>
              <w:contextualSpacing/>
              <w:rPr>
                <w:b/>
                <w:sz w:val="21"/>
                <w:szCs w:val="21"/>
                <w:u w:val="single"/>
              </w:rPr>
            </w:pPr>
            <w:r w:rsidRPr="00097548">
              <w:rPr>
                <w:b/>
                <w:sz w:val="21"/>
                <w:szCs w:val="21"/>
                <w:u w:val="single"/>
              </w:rPr>
              <w:t>Additional Information</w:t>
            </w:r>
          </w:p>
          <w:p w14:paraId="1BC5355A" w14:textId="77777777" w:rsidR="009440D5" w:rsidRDefault="009440D5" w:rsidP="00047DBA">
            <w:pPr>
              <w:pStyle w:val="ListParagraph"/>
              <w:numPr>
                <w:ilvl w:val="0"/>
                <w:numId w:val="1"/>
              </w:numPr>
              <w:rPr>
                <w:b/>
                <w:sz w:val="21"/>
                <w:szCs w:val="21"/>
              </w:rPr>
            </w:pPr>
            <w:r w:rsidRPr="00E36616">
              <w:rPr>
                <w:b/>
                <w:sz w:val="21"/>
                <w:szCs w:val="21"/>
              </w:rPr>
              <w:t>See online Catalog for additional course information, limitations, and requirements.</w:t>
            </w:r>
          </w:p>
          <w:p w14:paraId="779C7A02" w14:textId="7B078CDF" w:rsidR="009440D5" w:rsidRDefault="009440D5" w:rsidP="00047DB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E36616">
              <w:rPr>
                <w:sz w:val="21"/>
                <w:szCs w:val="21"/>
              </w:rPr>
              <w:t>Some courses may also fulfill GE requirements. Visit the GE website for course selection: csulb.edu/</w:t>
            </w:r>
            <w:proofErr w:type="spellStart"/>
            <w:r w:rsidRPr="00E36616">
              <w:rPr>
                <w:sz w:val="21"/>
                <w:szCs w:val="21"/>
              </w:rPr>
              <w:t>ge</w:t>
            </w:r>
            <w:bookmarkStart w:id="0" w:name="_GoBack"/>
            <w:bookmarkEnd w:id="0"/>
            <w:proofErr w:type="spellEnd"/>
          </w:p>
          <w:p w14:paraId="4901A765" w14:textId="0DEC0838" w:rsidR="009440D5" w:rsidRDefault="009440D5" w:rsidP="00047DB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1059A2">
              <w:rPr>
                <w:sz w:val="21"/>
                <w:szCs w:val="21"/>
              </w:rPr>
              <w:t>A course can only be used to satisfy one major requirement. Double counting is not allowed within the major.</w:t>
            </w:r>
          </w:p>
          <w:p w14:paraId="33040EF5" w14:textId="416BA2FC" w:rsidR="008C7114" w:rsidRDefault="008C7114" w:rsidP="00047DB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MM 200 must be completed within the first year of declaring the major.</w:t>
            </w:r>
          </w:p>
          <w:p w14:paraId="5F7FB384" w14:textId="77777777" w:rsidR="009440D5" w:rsidRPr="0098525A" w:rsidRDefault="009440D5" w:rsidP="00047DB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98525A">
              <w:rPr>
                <w:sz w:val="21"/>
                <w:szCs w:val="21"/>
              </w:rPr>
              <w:t>Majors will not be permitted to take any upper division classes in the major for Credit/No Credit.</w:t>
            </w:r>
          </w:p>
        </w:tc>
      </w:tr>
      <w:tr w:rsidR="009440D5" w14:paraId="0E0BDD1D" w14:textId="77777777" w:rsidTr="00775DC8">
        <w:trPr>
          <w:trHeight w:val="302"/>
          <w:jc w:val="center"/>
        </w:trPr>
        <w:tc>
          <w:tcPr>
            <w:tcW w:w="4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8AD2A" w14:textId="77777777" w:rsidR="009440D5" w:rsidRDefault="009440D5" w:rsidP="00047DBA">
            <w:pPr>
              <w:rPr>
                <w:b/>
                <w:sz w:val="21"/>
                <w:szCs w:val="21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7E1B2" w14:textId="77777777" w:rsidR="009440D5" w:rsidRDefault="009440D5" w:rsidP="00047DBA">
            <w:pPr>
              <w:rPr>
                <w:sz w:val="21"/>
                <w:szCs w:val="21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A67C6" w14:textId="77777777" w:rsidR="009440D5" w:rsidRDefault="009440D5" w:rsidP="00047DBA">
            <w:pPr>
              <w:rPr>
                <w:sz w:val="21"/>
                <w:szCs w:val="21"/>
              </w:rPr>
            </w:pP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BBF05" w14:textId="77777777" w:rsidR="009440D5" w:rsidRDefault="009440D5" w:rsidP="00047DBA">
            <w:pPr>
              <w:rPr>
                <w:sz w:val="21"/>
                <w:szCs w:val="21"/>
              </w:rPr>
            </w:pPr>
          </w:p>
        </w:tc>
      </w:tr>
      <w:tr w:rsidR="009440D5" w:rsidRPr="000B3862" w14:paraId="7E0434EC" w14:textId="77777777" w:rsidTr="00775DC8">
        <w:trPr>
          <w:trHeight w:val="302"/>
          <w:jc w:val="center"/>
        </w:trPr>
        <w:tc>
          <w:tcPr>
            <w:tcW w:w="4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E6125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 xml:space="preserve">Department of Communication Studies       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1D0D0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AS-30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48585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4301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2FD82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la.csulb.edu/departments/</w:t>
            </w:r>
            <w:proofErr w:type="spellStart"/>
            <w:r>
              <w:rPr>
                <w:sz w:val="21"/>
                <w:szCs w:val="21"/>
              </w:rPr>
              <w:t>communicationstudies</w:t>
            </w:r>
            <w:proofErr w:type="spellEnd"/>
          </w:p>
        </w:tc>
      </w:tr>
      <w:tr w:rsidR="009440D5" w:rsidRPr="000B3862" w14:paraId="28255C67" w14:textId="77777777" w:rsidTr="00775DC8">
        <w:trPr>
          <w:trHeight w:val="302"/>
          <w:jc w:val="center"/>
        </w:trPr>
        <w:tc>
          <w:tcPr>
            <w:tcW w:w="4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F33A1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>College of Liberal Arts Advising Center (ATLAS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C5E8F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PH1-10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48132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7804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D45A2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sulb.edu/atlas</w:t>
            </w:r>
          </w:p>
        </w:tc>
      </w:tr>
      <w:tr w:rsidR="009440D5" w:rsidRPr="00B213DA" w14:paraId="6191E365" w14:textId="77777777" w:rsidTr="00775DC8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69B55" w14:textId="77777777" w:rsidR="009440D5" w:rsidRPr="00B213DA" w:rsidRDefault="009440D5" w:rsidP="00047DBA">
            <w:pPr>
              <w:jc w:val="center"/>
              <w:rPr>
                <w:i/>
                <w:iCs/>
                <w:sz w:val="20"/>
                <w:szCs w:val="20"/>
              </w:rPr>
            </w:pPr>
          </w:p>
        </w:tc>
      </w:tr>
      <w:tr w:rsidR="009440D5" w14:paraId="49BBEFBB" w14:textId="77777777" w:rsidTr="00775DC8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D7987" w14:textId="6DE2C96F" w:rsidR="009440D5" w:rsidRPr="00FC245D" w:rsidRDefault="00FC245D" w:rsidP="00047DBA">
            <w:pPr>
              <w:jc w:val="center"/>
              <w:rPr>
                <w:sz w:val="21"/>
                <w:szCs w:val="21"/>
              </w:rPr>
            </w:pPr>
            <w:r w:rsidRPr="00FC245D">
              <w:rPr>
                <w:i/>
                <w:iCs/>
                <w:sz w:val="20"/>
                <w:szCs w:val="20"/>
              </w:rPr>
              <w:t xml:space="preserve">Checklists are available on the COMM department website &amp; the </w:t>
            </w:r>
            <w:hyperlink r:id="rId11" w:history="1">
              <w:r w:rsidRPr="00FC245D">
                <w:rPr>
                  <w:rStyle w:val="Hyperlink"/>
                  <w:i/>
                  <w:iCs/>
                  <w:color w:val="auto"/>
                  <w:sz w:val="20"/>
                  <w:szCs w:val="20"/>
                  <w:u w:val="none"/>
                </w:rPr>
                <w:t>ATLAS website</w:t>
              </w:r>
            </w:hyperlink>
          </w:p>
        </w:tc>
      </w:tr>
    </w:tbl>
    <w:p w14:paraId="61DF756C" w14:textId="77777777" w:rsidR="009440D5" w:rsidRDefault="009440D5">
      <w:r>
        <w:br w:type="page"/>
      </w:r>
    </w:p>
    <w:p w14:paraId="3F07AE72" w14:textId="77777777" w:rsidR="001E4E23" w:rsidRDefault="001E4E23" w:rsidP="00721C03">
      <w:pPr>
        <w:spacing w:after="0"/>
      </w:pPr>
    </w:p>
    <w:sectPr w:rsidR="001E4E23" w:rsidSect="00721C03">
      <w:headerReference w:type="default" r:id="rId12"/>
      <w:footerReference w:type="default" r:id="rId13"/>
      <w:type w:val="continuous"/>
      <w:pgSz w:w="12240" w:h="15840"/>
      <w:pgMar w:top="360" w:right="360" w:bottom="576" w:left="36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4BCB8B" w14:textId="77777777" w:rsidR="007647B4" w:rsidRDefault="007647B4" w:rsidP="00F51067">
      <w:pPr>
        <w:spacing w:after="0" w:line="240" w:lineRule="auto"/>
      </w:pPr>
      <w:r>
        <w:separator/>
      </w:r>
    </w:p>
  </w:endnote>
  <w:endnote w:type="continuationSeparator" w:id="0">
    <w:p w14:paraId="35C2F085" w14:textId="77777777" w:rsidR="007647B4" w:rsidRDefault="007647B4" w:rsidP="00F51067">
      <w:pPr>
        <w:spacing w:after="0" w:line="240" w:lineRule="auto"/>
      </w:pPr>
      <w:r>
        <w:continuationSeparator/>
      </w:r>
    </w:p>
  </w:endnote>
  <w:endnote w:type="continuationNotice" w:id="1">
    <w:p w14:paraId="00F335DC" w14:textId="77777777" w:rsidR="007647B4" w:rsidRDefault="007647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43BB15" w14:textId="14F4CC4E" w:rsidR="009A590F" w:rsidRPr="00AD46DF" w:rsidRDefault="009A590F" w:rsidP="00AD46DF">
    <w:pPr>
      <w:pStyle w:val="Header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1572EC" w14:textId="77777777" w:rsidR="007647B4" w:rsidRDefault="007647B4" w:rsidP="00F51067">
      <w:pPr>
        <w:spacing w:after="0" w:line="240" w:lineRule="auto"/>
      </w:pPr>
      <w:r>
        <w:separator/>
      </w:r>
    </w:p>
  </w:footnote>
  <w:footnote w:type="continuationSeparator" w:id="0">
    <w:p w14:paraId="776C3824" w14:textId="77777777" w:rsidR="007647B4" w:rsidRDefault="007647B4" w:rsidP="00F51067">
      <w:pPr>
        <w:spacing w:after="0" w:line="240" w:lineRule="auto"/>
      </w:pPr>
      <w:r>
        <w:continuationSeparator/>
      </w:r>
    </w:p>
  </w:footnote>
  <w:footnote w:type="continuationNotice" w:id="1">
    <w:p w14:paraId="1E81548E" w14:textId="77777777" w:rsidR="007647B4" w:rsidRDefault="007647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23491" w14:textId="688E9DF4" w:rsidR="009A590F" w:rsidRPr="00613091" w:rsidRDefault="009A590F" w:rsidP="00613091">
    <w:pPr>
      <w:spacing w:after="160" w:line="259" w:lineRule="auto"/>
      <w:jc w:val="center"/>
      <w:rPr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36C"/>
    <w:multiLevelType w:val="hybridMultilevel"/>
    <w:tmpl w:val="6D68AD06"/>
    <w:lvl w:ilvl="0" w:tplc="47248F8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E82"/>
    <w:multiLevelType w:val="hybridMultilevel"/>
    <w:tmpl w:val="778CCD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C3044"/>
    <w:multiLevelType w:val="hybridMultilevel"/>
    <w:tmpl w:val="D48C9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D7C47"/>
    <w:multiLevelType w:val="hybridMultilevel"/>
    <w:tmpl w:val="984077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54018"/>
    <w:multiLevelType w:val="hybridMultilevel"/>
    <w:tmpl w:val="207EF2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42A11"/>
    <w:multiLevelType w:val="hybridMultilevel"/>
    <w:tmpl w:val="AE1C0C22"/>
    <w:lvl w:ilvl="0" w:tplc="EC6449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356DC"/>
    <w:multiLevelType w:val="hybridMultilevel"/>
    <w:tmpl w:val="F3AE17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751E9E"/>
    <w:multiLevelType w:val="hybridMultilevel"/>
    <w:tmpl w:val="B6B02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2"/>
  </w:num>
  <w:num w:numId="5">
    <w:abstractNumId w:val="4"/>
  </w:num>
  <w:num w:numId="6">
    <w:abstractNumId w:val="1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SxNDQ0sDAzMjUzMjBQ0lEKTi0uzszPAykwrAUASRlNqCwAAAA="/>
  </w:docVars>
  <w:rsids>
    <w:rsidRoot w:val="00F51067"/>
    <w:rsid w:val="00027AB3"/>
    <w:rsid w:val="00034BC0"/>
    <w:rsid w:val="00036EF2"/>
    <w:rsid w:val="000430BB"/>
    <w:rsid w:val="00044ED9"/>
    <w:rsid w:val="00046012"/>
    <w:rsid w:val="00057176"/>
    <w:rsid w:val="00063DC0"/>
    <w:rsid w:val="0009261D"/>
    <w:rsid w:val="000A2226"/>
    <w:rsid w:val="000A3AC5"/>
    <w:rsid w:val="000A40B5"/>
    <w:rsid w:val="000B3862"/>
    <w:rsid w:val="000B3E79"/>
    <w:rsid w:val="000D6D35"/>
    <w:rsid w:val="000E01B1"/>
    <w:rsid w:val="000F50B2"/>
    <w:rsid w:val="00101093"/>
    <w:rsid w:val="00104F1E"/>
    <w:rsid w:val="0011209B"/>
    <w:rsid w:val="00122062"/>
    <w:rsid w:val="00130D7D"/>
    <w:rsid w:val="0013365D"/>
    <w:rsid w:val="00136A73"/>
    <w:rsid w:val="001444CB"/>
    <w:rsid w:val="001650A2"/>
    <w:rsid w:val="00176097"/>
    <w:rsid w:val="001959AD"/>
    <w:rsid w:val="001A1753"/>
    <w:rsid w:val="001B126C"/>
    <w:rsid w:val="001E2FE4"/>
    <w:rsid w:val="001E4E23"/>
    <w:rsid w:val="001E500E"/>
    <w:rsid w:val="001F18B3"/>
    <w:rsid w:val="001F65B1"/>
    <w:rsid w:val="00211276"/>
    <w:rsid w:val="002148F4"/>
    <w:rsid w:val="00221DD0"/>
    <w:rsid w:val="0022241A"/>
    <w:rsid w:val="00237396"/>
    <w:rsid w:val="002565DC"/>
    <w:rsid w:val="002600D8"/>
    <w:rsid w:val="0026560B"/>
    <w:rsid w:val="00271C1E"/>
    <w:rsid w:val="00281C3A"/>
    <w:rsid w:val="0028425E"/>
    <w:rsid w:val="002911E3"/>
    <w:rsid w:val="002B5161"/>
    <w:rsid w:val="002C5C2A"/>
    <w:rsid w:val="002D1EE8"/>
    <w:rsid w:val="002E0254"/>
    <w:rsid w:val="00307920"/>
    <w:rsid w:val="00311724"/>
    <w:rsid w:val="003141E4"/>
    <w:rsid w:val="0035208A"/>
    <w:rsid w:val="0036629E"/>
    <w:rsid w:val="00372F7E"/>
    <w:rsid w:val="00382264"/>
    <w:rsid w:val="003848CC"/>
    <w:rsid w:val="00392874"/>
    <w:rsid w:val="00396586"/>
    <w:rsid w:val="003A072D"/>
    <w:rsid w:val="003B3C90"/>
    <w:rsid w:val="003C30FA"/>
    <w:rsid w:val="003C395D"/>
    <w:rsid w:val="003C6705"/>
    <w:rsid w:val="003C7803"/>
    <w:rsid w:val="003F485D"/>
    <w:rsid w:val="00402C83"/>
    <w:rsid w:val="00402DB5"/>
    <w:rsid w:val="0040370F"/>
    <w:rsid w:val="0042575B"/>
    <w:rsid w:val="00454146"/>
    <w:rsid w:val="0045700F"/>
    <w:rsid w:val="00460E53"/>
    <w:rsid w:val="004669AC"/>
    <w:rsid w:val="00467FBD"/>
    <w:rsid w:val="004753E4"/>
    <w:rsid w:val="004C3FBF"/>
    <w:rsid w:val="004E7F68"/>
    <w:rsid w:val="004F33FC"/>
    <w:rsid w:val="00506EB5"/>
    <w:rsid w:val="00512E18"/>
    <w:rsid w:val="00541C1C"/>
    <w:rsid w:val="005435E1"/>
    <w:rsid w:val="00556ED8"/>
    <w:rsid w:val="005623A3"/>
    <w:rsid w:val="005A6E35"/>
    <w:rsid w:val="005B271A"/>
    <w:rsid w:val="005C1369"/>
    <w:rsid w:val="005D3A40"/>
    <w:rsid w:val="006112CB"/>
    <w:rsid w:val="00613091"/>
    <w:rsid w:val="0061463C"/>
    <w:rsid w:val="006353D5"/>
    <w:rsid w:val="00642C5D"/>
    <w:rsid w:val="00660E29"/>
    <w:rsid w:val="006671D5"/>
    <w:rsid w:val="00667E66"/>
    <w:rsid w:val="00696171"/>
    <w:rsid w:val="006A4F11"/>
    <w:rsid w:val="006C05BE"/>
    <w:rsid w:val="006C0D12"/>
    <w:rsid w:val="0070444C"/>
    <w:rsid w:val="0070634B"/>
    <w:rsid w:val="0071265D"/>
    <w:rsid w:val="00714ED5"/>
    <w:rsid w:val="00721C03"/>
    <w:rsid w:val="00731315"/>
    <w:rsid w:val="0073577D"/>
    <w:rsid w:val="00737AF3"/>
    <w:rsid w:val="00746295"/>
    <w:rsid w:val="007647B4"/>
    <w:rsid w:val="00767EC1"/>
    <w:rsid w:val="007731C8"/>
    <w:rsid w:val="00775DC8"/>
    <w:rsid w:val="00786479"/>
    <w:rsid w:val="007A6343"/>
    <w:rsid w:val="007A7DB0"/>
    <w:rsid w:val="007B4AB7"/>
    <w:rsid w:val="007C73CB"/>
    <w:rsid w:val="007D1A38"/>
    <w:rsid w:val="007F3330"/>
    <w:rsid w:val="008018DB"/>
    <w:rsid w:val="00803FB7"/>
    <w:rsid w:val="008055DE"/>
    <w:rsid w:val="00851396"/>
    <w:rsid w:val="00857502"/>
    <w:rsid w:val="00865550"/>
    <w:rsid w:val="00866EAA"/>
    <w:rsid w:val="00884910"/>
    <w:rsid w:val="008B0CC9"/>
    <w:rsid w:val="008B1816"/>
    <w:rsid w:val="008B1D5B"/>
    <w:rsid w:val="008C3A61"/>
    <w:rsid w:val="008C6400"/>
    <w:rsid w:val="008C7114"/>
    <w:rsid w:val="008D1A7A"/>
    <w:rsid w:val="008D4432"/>
    <w:rsid w:val="008E1807"/>
    <w:rsid w:val="00905D22"/>
    <w:rsid w:val="00916AF8"/>
    <w:rsid w:val="00917765"/>
    <w:rsid w:val="009219B1"/>
    <w:rsid w:val="00933ECE"/>
    <w:rsid w:val="009440D5"/>
    <w:rsid w:val="00945DE7"/>
    <w:rsid w:val="00970508"/>
    <w:rsid w:val="00986BAB"/>
    <w:rsid w:val="00987DC4"/>
    <w:rsid w:val="00992192"/>
    <w:rsid w:val="009A0044"/>
    <w:rsid w:val="009A27CD"/>
    <w:rsid w:val="009A282B"/>
    <w:rsid w:val="009A590F"/>
    <w:rsid w:val="009B181A"/>
    <w:rsid w:val="009B461D"/>
    <w:rsid w:val="009D44E9"/>
    <w:rsid w:val="009E57D3"/>
    <w:rsid w:val="009F2437"/>
    <w:rsid w:val="00A179FF"/>
    <w:rsid w:val="00A30980"/>
    <w:rsid w:val="00A31EA0"/>
    <w:rsid w:val="00A34871"/>
    <w:rsid w:val="00A37C8F"/>
    <w:rsid w:val="00A40B54"/>
    <w:rsid w:val="00A729C6"/>
    <w:rsid w:val="00AD029E"/>
    <w:rsid w:val="00AD4229"/>
    <w:rsid w:val="00AD46DF"/>
    <w:rsid w:val="00AD55BC"/>
    <w:rsid w:val="00AE3F1D"/>
    <w:rsid w:val="00AE5351"/>
    <w:rsid w:val="00AE726A"/>
    <w:rsid w:val="00AF7EBB"/>
    <w:rsid w:val="00B2215B"/>
    <w:rsid w:val="00B22F27"/>
    <w:rsid w:val="00B81C3B"/>
    <w:rsid w:val="00B83A0D"/>
    <w:rsid w:val="00B9727C"/>
    <w:rsid w:val="00BB2957"/>
    <w:rsid w:val="00BB3FB5"/>
    <w:rsid w:val="00BC69E7"/>
    <w:rsid w:val="00BF1503"/>
    <w:rsid w:val="00BF26A3"/>
    <w:rsid w:val="00BF4FAA"/>
    <w:rsid w:val="00BF6E8D"/>
    <w:rsid w:val="00C22F30"/>
    <w:rsid w:val="00C30FCC"/>
    <w:rsid w:val="00C33A85"/>
    <w:rsid w:val="00C87A6E"/>
    <w:rsid w:val="00C9405E"/>
    <w:rsid w:val="00C96511"/>
    <w:rsid w:val="00CC283C"/>
    <w:rsid w:val="00CC2FBE"/>
    <w:rsid w:val="00CC5E26"/>
    <w:rsid w:val="00CD10F4"/>
    <w:rsid w:val="00CE0885"/>
    <w:rsid w:val="00CE5363"/>
    <w:rsid w:val="00D040C8"/>
    <w:rsid w:val="00D1174C"/>
    <w:rsid w:val="00D30306"/>
    <w:rsid w:val="00D31492"/>
    <w:rsid w:val="00D41725"/>
    <w:rsid w:val="00D43747"/>
    <w:rsid w:val="00D53129"/>
    <w:rsid w:val="00D57739"/>
    <w:rsid w:val="00D6557F"/>
    <w:rsid w:val="00D718C3"/>
    <w:rsid w:val="00D76C58"/>
    <w:rsid w:val="00DA5CCB"/>
    <w:rsid w:val="00DE5C45"/>
    <w:rsid w:val="00DF5B74"/>
    <w:rsid w:val="00E0238F"/>
    <w:rsid w:val="00E04164"/>
    <w:rsid w:val="00E3274B"/>
    <w:rsid w:val="00E56118"/>
    <w:rsid w:val="00E66D8A"/>
    <w:rsid w:val="00E67EB7"/>
    <w:rsid w:val="00E748E4"/>
    <w:rsid w:val="00E976A0"/>
    <w:rsid w:val="00EB0CE7"/>
    <w:rsid w:val="00EC5D09"/>
    <w:rsid w:val="00EC7F16"/>
    <w:rsid w:val="00EE141A"/>
    <w:rsid w:val="00F06440"/>
    <w:rsid w:val="00F06D0D"/>
    <w:rsid w:val="00F2289F"/>
    <w:rsid w:val="00F45078"/>
    <w:rsid w:val="00F51067"/>
    <w:rsid w:val="00F535A2"/>
    <w:rsid w:val="00F605D1"/>
    <w:rsid w:val="00F8081A"/>
    <w:rsid w:val="00FC15BA"/>
    <w:rsid w:val="00FC245D"/>
    <w:rsid w:val="00FC43B0"/>
    <w:rsid w:val="00FC4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1C683A"/>
  <w15:docId w15:val="{E1575F84-8325-4528-8491-617332C7C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0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10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067"/>
  </w:style>
  <w:style w:type="paragraph" w:styleId="Footer">
    <w:name w:val="footer"/>
    <w:basedOn w:val="Normal"/>
    <w:link w:val="Foot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067"/>
  </w:style>
  <w:style w:type="paragraph" w:styleId="BalloonText">
    <w:name w:val="Balloon Text"/>
    <w:basedOn w:val="Normal"/>
    <w:link w:val="BalloonTextChar"/>
    <w:uiPriority w:val="99"/>
    <w:semiHidden/>
    <w:unhideWhenUsed/>
    <w:rsid w:val="00F510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0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57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491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8081A"/>
    <w:rPr>
      <w:color w:val="0000FF"/>
      <w:u w:val="single"/>
    </w:rPr>
  </w:style>
  <w:style w:type="paragraph" w:styleId="Revision">
    <w:name w:val="Revision"/>
    <w:hidden/>
    <w:uiPriority w:val="99"/>
    <w:semiHidden/>
    <w:rsid w:val="00714ED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705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5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5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5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508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45700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9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07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la.csulb.edu/atlas/advising/degree-info/checklist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5B2DA60D62FF40A2766F0313CBFDC0" ma:contentTypeVersion="10" ma:contentTypeDescription="Create a new document." ma:contentTypeScope="" ma:versionID="e6af16cab893cb5d02942a33e0ee3c6f">
  <xsd:schema xmlns:xsd="http://www.w3.org/2001/XMLSchema" xmlns:xs="http://www.w3.org/2001/XMLSchema" xmlns:p="http://schemas.microsoft.com/office/2006/metadata/properties" xmlns:ns3="b5d5a0d8-fa01-4dec-87ab-114410930ede" targetNamespace="http://schemas.microsoft.com/office/2006/metadata/properties" ma:root="true" ma:fieldsID="fa252895352f2d61f99b5504749d1b5b" ns3:_="">
    <xsd:import namespace="b5d5a0d8-fa01-4dec-87ab-114410930e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5a0d8-fa01-4dec-87ab-114410930e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576667-83FC-455F-8400-108CEF849A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5a0d8-fa01-4dec-87ab-114410930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7105EA-DCC4-40D3-A94C-3822C7C06E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5527F5C-ED8C-4705-8C28-8E52A2937F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9A8C13-711C-0244-A562-CC8EDE6A69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62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021 Bachelor of Arts in Communication Studies Option in Communication, Culture, and Public Affairs</vt:lpstr>
    </vt:vector>
  </TitlesOfParts>
  <Manager/>
  <Company>CSULB College of Liberal Arts</Company>
  <LinksUpToDate>false</LinksUpToDate>
  <CharactersWithSpaces>37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021 Bachelor of Arts in Communication Studies Option in Communication, Culture, and Public Affairs</dc:title>
  <dc:subject/>
  <dc:creator>ATLAS</dc:creator>
  <cp:keywords/>
  <dc:description/>
  <cp:lastModifiedBy>Savannah Holmes</cp:lastModifiedBy>
  <cp:revision>4</cp:revision>
  <cp:lastPrinted>2019-05-10T18:00:00Z</cp:lastPrinted>
  <dcterms:created xsi:type="dcterms:W3CDTF">2020-07-22T14:11:00Z</dcterms:created>
  <dcterms:modified xsi:type="dcterms:W3CDTF">2020-07-22T20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B2DA60D62FF40A2766F0313CBFDC0</vt:lpwstr>
  </property>
</Properties>
</file>